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3911E5" w:rsidRPr="003911E5" w14:paraId="19740B93" w14:textId="77777777" w:rsidTr="003911E5">
        <w:tc>
          <w:tcPr>
            <w:tcW w:w="5529" w:type="dxa"/>
            <w:hideMark/>
          </w:tcPr>
          <w:p w14:paraId="3BED64EE" w14:textId="77777777" w:rsidR="003911E5" w:rsidRPr="003911E5" w:rsidRDefault="003911E5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3911E5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Touring boats length &gt;8 to &lt; 12m</w:t>
            </w:r>
          </w:p>
        </w:tc>
        <w:tc>
          <w:tcPr>
            <w:tcW w:w="5239" w:type="dxa"/>
            <w:hideMark/>
          </w:tcPr>
          <w:p w14:paraId="1D45CA71" w14:textId="77777777" w:rsidR="003911E5" w:rsidRPr="003911E5" w:rsidRDefault="003911E5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3911E5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سياحية طول أكثر من 8م حتى أقل من 12 مترا</w:t>
            </w:r>
          </w:p>
        </w:tc>
      </w:tr>
    </w:tbl>
    <w:tbl>
      <w:tblPr>
        <w:tblStyle w:val="TableGrid1"/>
        <w:bidiVisual/>
        <w:tblW w:w="0" w:type="dxa"/>
        <w:tblInd w:w="-22" w:type="dxa"/>
        <w:tblLayout w:type="fixed"/>
        <w:tblLook w:val="04A0" w:firstRow="1" w:lastRow="0" w:firstColumn="1" w:lastColumn="0" w:noHBand="0" w:noVBand="1"/>
      </w:tblPr>
      <w:tblGrid>
        <w:gridCol w:w="567"/>
        <w:gridCol w:w="5953"/>
        <w:gridCol w:w="1418"/>
        <w:gridCol w:w="1701"/>
        <w:gridCol w:w="567"/>
        <w:gridCol w:w="559"/>
      </w:tblGrid>
      <w:tr w:rsidR="003911E5" w:rsidRPr="003911E5" w14:paraId="561ECADB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3ECB490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en-US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7AD7A797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E453D4C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وثائق والسجلات</w:t>
            </w:r>
          </w:p>
          <w:p w14:paraId="014D66C1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16B9AEF" w14:textId="77777777" w:rsidR="003911E5" w:rsidRPr="003911E5" w:rsidRDefault="003911E5">
            <w:pPr>
              <w:tabs>
                <w:tab w:val="center" w:pos="459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داخلية</w:t>
            </w:r>
          </w:p>
          <w:p w14:paraId="68238BBA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6B46029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40D9D12C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F3A5B60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نعم</w:t>
            </w:r>
          </w:p>
          <w:p w14:paraId="7CD05C45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070C092" w14:textId="77777777" w:rsidR="003911E5" w:rsidRPr="003911E5" w:rsidRDefault="003911E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لا</w:t>
            </w:r>
          </w:p>
          <w:p w14:paraId="60988478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911E5" w:rsidRPr="003911E5" w14:paraId="58D92964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591689" w14:textId="77777777" w:rsidR="003911E5" w:rsidRPr="003911E5" w:rsidRDefault="003911E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permStart w:id="978914702" w:edGrp="everyone" w:colFirst="4" w:colLast="4"/>
            <w:permStart w:id="1393695483" w:edGrp="everyone" w:colFirst="5" w:colLast="5"/>
            <w:r w:rsidRPr="003911E5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C283F3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ترخيص الوسيلة </w:t>
            </w:r>
          </w:p>
          <w:p w14:paraId="0B4CD6A0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Vessel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26755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2EBFE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B42705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49CA0C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178073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330FF6C9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15C50F" w14:textId="77777777" w:rsidR="003911E5" w:rsidRPr="003911E5" w:rsidRDefault="003911E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214001590" w:edGrp="everyone" w:colFirst="4" w:colLast="4"/>
            <w:permStart w:id="1770593127" w:edGrp="everyone" w:colFirst="5" w:colLast="5"/>
            <w:permEnd w:id="978914702"/>
            <w:permEnd w:id="1393695483"/>
            <w:r w:rsidRPr="003911E5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35A139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شهادة التطقيم الآمن </w:t>
            </w:r>
          </w:p>
          <w:p w14:paraId="5876DA34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DD634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F7682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E24F77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993318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0F53D5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841582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4D05E4E1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7B3FC9" w14:textId="77777777" w:rsidR="003911E5" w:rsidRPr="003911E5" w:rsidRDefault="003911E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620980638" w:edGrp="everyone" w:colFirst="4" w:colLast="4"/>
            <w:permStart w:id="832532528" w:edGrp="everyone" w:colFirst="5" w:colLast="5"/>
            <w:permEnd w:id="1214001590"/>
            <w:permEnd w:id="1770593127"/>
            <w:r w:rsidRPr="003911E5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4AAF6D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تراخيص الطاقم </w:t>
            </w:r>
          </w:p>
          <w:p w14:paraId="6938C548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Crew licens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54F72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59EA7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D46F7E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51704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C6144E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646552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3B406378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2A5ED5" w14:textId="77777777" w:rsidR="003911E5" w:rsidRPr="003911E5" w:rsidRDefault="003911E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416636754" w:edGrp="everyone" w:colFirst="4" w:colLast="4"/>
            <w:permStart w:id="1041318423" w:edGrp="everyone" w:colFirst="5" w:colLast="5"/>
            <w:permEnd w:id="620980638"/>
            <w:permEnd w:id="832532528"/>
            <w:r w:rsidRPr="003911E5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84FC13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>الترخيص الراديوي</w:t>
            </w:r>
          </w:p>
          <w:p w14:paraId="52C757EB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Radio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4A53E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41151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92972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687275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17A5CD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23416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0BA310FA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34BCB3" w14:textId="77777777" w:rsidR="003911E5" w:rsidRPr="003911E5" w:rsidRDefault="003911E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885940051" w:edGrp="everyone" w:colFirst="4" w:colLast="4"/>
            <w:permStart w:id="871656079" w:edGrp="everyone" w:colFirst="5" w:colLast="5"/>
            <w:permEnd w:id="416636754"/>
            <w:permEnd w:id="1041318423"/>
            <w:r w:rsidRPr="003911E5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37EB27" w14:textId="77777777" w:rsidR="003911E5" w:rsidRPr="003911E5" w:rsidRDefault="003911E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تيب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اتزان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</w:rPr>
              <w:t>)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ذا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كانت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تحمل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كثر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12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راكبا</w:t>
            </w:r>
            <w:r w:rsidRPr="003911E5">
              <w:rPr>
                <w:rFonts w:asciiTheme="minorBidi" w:hAnsiTheme="minorBidi"/>
                <w:szCs w:val="20"/>
              </w:rPr>
              <w:t>(</w:t>
            </w:r>
          </w:p>
          <w:p w14:paraId="664525FC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Stability Booklet </w:t>
            </w:r>
            <w:r w:rsidRPr="003911E5">
              <w:rPr>
                <w:rFonts w:asciiTheme="minorBidi" w:hAnsiTheme="minorBidi"/>
              </w:rPr>
              <w:t xml:space="preserve">-  </w:t>
            </w:r>
            <w:r w:rsidRPr="003911E5">
              <w:rPr>
                <w:rFonts w:asciiTheme="minorBidi" w:hAnsiTheme="minorBidi"/>
                <w:sz w:val="18"/>
                <w:szCs w:val="18"/>
              </w:rPr>
              <w:t>(if the vessel licensed to  more than 12 passengers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F2744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212B3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34434D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14700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06DEEC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54926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13869C2F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CF096F" w14:textId="77777777" w:rsidR="003911E5" w:rsidRPr="003911E5" w:rsidRDefault="003911E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360614083" w:edGrp="everyone" w:colFirst="4" w:colLast="4"/>
            <w:permStart w:id="1878141066" w:edGrp="everyone" w:colFirst="5" w:colLast="5"/>
            <w:permEnd w:id="885940051"/>
            <w:permEnd w:id="871656079"/>
            <w:r w:rsidRPr="003911E5">
              <w:rPr>
                <w:rFonts w:asciiTheme="minorBidi" w:hAnsiTheme="minorBidi"/>
                <w:sz w:val="24"/>
                <w:szCs w:val="24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A9AD28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جل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املا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</w:rPr>
              <w:t>(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رحلات</w:t>
            </w:r>
            <w:r w:rsidRPr="003911E5">
              <w:rPr>
                <w:rFonts w:asciiTheme="minorBidi" w:hAnsiTheme="minorBidi"/>
                <w:szCs w:val="20"/>
                <w:rtl/>
              </w:rPr>
              <w:t>-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حال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جو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والبحر</w:t>
            </w:r>
            <w:r w:rsidRPr="003911E5">
              <w:rPr>
                <w:rFonts w:asciiTheme="minorBidi" w:hAnsiTheme="minorBidi"/>
                <w:szCs w:val="20"/>
                <w:rtl/>
              </w:rPr>
              <w:t>-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صيان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والأعطال</w:t>
            </w:r>
            <w:r w:rsidRPr="003911E5">
              <w:rPr>
                <w:rFonts w:asciiTheme="minorBidi" w:hAnsiTheme="minorBidi"/>
                <w:szCs w:val="20"/>
                <w:rtl/>
              </w:rPr>
              <w:t>-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تزود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بالوقود</w:t>
            </w:r>
            <w:r w:rsidRPr="003911E5">
              <w:rPr>
                <w:rFonts w:asciiTheme="minorBidi" w:hAnsiTheme="minorBidi"/>
                <w:szCs w:val="20"/>
                <w:rtl/>
              </w:rPr>
              <w:t>)</w:t>
            </w:r>
          </w:p>
          <w:p w14:paraId="1664BC76" w14:textId="77777777" w:rsidR="003911E5" w:rsidRPr="003911E5" w:rsidRDefault="003911E5">
            <w:pPr>
              <w:tabs>
                <w:tab w:val="right" w:pos="6946"/>
              </w:tabs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</w:rPr>
              <w:t xml:space="preserve">Vessel logbook- </w:t>
            </w:r>
            <w:r w:rsidRPr="003911E5">
              <w:rPr>
                <w:rFonts w:asciiTheme="minorBidi" w:hAnsi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EC80B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D2B48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224876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93444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42D8DF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617879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1360614083"/>
      <w:permEnd w:id="1878141066"/>
      <w:tr w:rsidR="003911E5" w:rsidRPr="003911E5" w14:paraId="678AB172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E228141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7CC56DB5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D0EA374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الملاحة والاتصال</w:t>
            </w:r>
          </w:p>
          <w:p w14:paraId="75A165CA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BCAEF9E" w14:textId="77777777" w:rsidR="003911E5" w:rsidRPr="003911E5" w:rsidRDefault="003911E5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22"/>
              </w:rPr>
            </w:pPr>
            <w:r w:rsidRPr="003911E5">
              <w:rPr>
                <w:rFonts w:asciiTheme="minorBidi" w:hAnsiTheme="minorBidi"/>
                <w:b/>
                <w:bCs/>
                <w:rtl/>
              </w:rPr>
              <w:tab/>
              <w:t>مياه داخلية</w:t>
            </w:r>
          </w:p>
          <w:p w14:paraId="43575657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8982E90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r w:rsidRPr="003911E5">
              <w:rPr>
                <w:rFonts w:asciiTheme="minorBidi" w:hAnsiTheme="minorBidi"/>
                <w:b/>
                <w:bCs/>
                <w:rtl/>
              </w:rPr>
              <w:t>مياه اقليمية</w:t>
            </w:r>
          </w:p>
          <w:p w14:paraId="513EED74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6285C3F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0567C651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92FB46A" w14:textId="77777777" w:rsidR="003911E5" w:rsidRPr="003911E5" w:rsidRDefault="003911E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3629400B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911E5" w:rsidRPr="003911E5" w14:paraId="65765AEB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EC65F3E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1344820034" w:edGrp="everyone" w:colFirst="4" w:colLast="4"/>
            <w:permStart w:id="1175808425" w:edGrp="everyone" w:colFirst="5" w:colLast="5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40BEE4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أنوار ملاحية </w:t>
            </w:r>
          </w:p>
          <w:p w14:paraId="6DE803D9" w14:textId="77777777" w:rsidR="003911E5" w:rsidRPr="003911E5" w:rsidRDefault="003911E5">
            <w:pPr>
              <w:tabs>
                <w:tab w:val="left" w:pos="1482"/>
                <w:tab w:val="right" w:pos="6872"/>
              </w:tabs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ab/>
            </w:r>
            <w:r w:rsidRPr="003911E5">
              <w:rPr>
                <w:rFonts w:asciiTheme="minorBidi" w:hAnsi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87F8F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2882A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DE666F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00516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0C8C7C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1344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3B422AD8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8ADC8A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28705021" w:edGrp="everyone" w:colFirst="4" w:colLast="4"/>
            <w:permStart w:id="1432159514" w:edGrp="everyone" w:colFirst="5" w:colLast="5"/>
            <w:permEnd w:id="1344820034"/>
            <w:permEnd w:id="1175808425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3B5493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>جهاز تحديد المواقع</w:t>
            </w:r>
          </w:p>
          <w:p w14:paraId="49287F51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highlight w:val="yellow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GP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92031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4C281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E6AC60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12136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FACBA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08829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6D1561F7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72810C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68951129" w:edGrp="everyone" w:colFirst="4" w:colLast="4"/>
            <w:permStart w:id="1297304025" w:edGrp="everyone" w:colFirst="5" w:colLast="5"/>
            <w:permEnd w:id="628705021"/>
            <w:permEnd w:id="1432159514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CDAEBB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جهاز اتصال لاسلكي </w:t>
            </w:r>
          </w:p>
          <w:p w14:paraId="58B5220F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88965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BA967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CEB9B8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40251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B7B7DC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10920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37C65C00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85C21E9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04194811" w:edGrp="everyone" w:colFirst="4" w:colLast="4"/>
            <w:permStart w:id="1648690548" w:edGrp="everyone" w:colFirst="5" w:colLast="5"/>
            <w:permEnd w:id="868951129"/>
            <w:permEnd w:id="1297304025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8DD81D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بوصلة مغناطيسية </w:t>
            </w:r>
          </w:p>
          <w:p w14:paraId="29A89CAA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8EEE37" w14:textId="77777777" w:rsidR="003911E5" w:rsidRPr="003911E5" w:rsidRDefault="003911E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58042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263A5E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71658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A128C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51876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11508294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FC44F5B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65508532" w:edGrp="everyone" w:colFirst="4" w:colLast="4"/>
            <w:permStart w:id="978204569" w:edGrp="everyone" w:colFirst="5" w:colLast="5"/>
            <w:permEnd w:id="1504194811"/>
            <w:permEnd w:id="1648690548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252A5B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>عاكس راداري</w:t>
            </w:r>
            <w:r w:rsidRPr="003911E5">
              <w:rPr>
                <w:rFonts w:asciiTheme="minorBidi" w:hAnsiTheme="minorBidi"/>
                <w:sz w:val="24"/>
                <w:szCs w:val="24"/>
              </w:rPr>
              <w:t xml:space="preserve"> </w:t>
            </w:r>
          </w:p>
          <w:p w14:paraId="61D6A5CB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Radar Reflecto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A35A8E" w14:textId="77777777" w:rsidR="003911E5" w:rsidRPr="003911E5" w:rsidRDefault="003911E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5AC16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37B22B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70365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AF4DD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4055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7DB8E5C8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AE1565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7596849" w:edGrp="everyone" w:colFirst="4" w:colLast="4"/>
            <w:permStart w:id="33715571" w:edGrp="everyone" w:colFirst="5" w:colLast="5"/>
            <w:permEnd w:id="1965508532"/>
            <w:permEnd w:id="978204569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77B549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>بوق</w:t>
            </w:r>
          </w:p>
          <w:p w14:paraId="70727314" w14:textId="77777777" w:rsidR="003911E5" w:rsidRPr="003911E5" w:rsidRDefault="003911E5">
            <w:pPr>
              <w:tabs>
                <w:tab w:val="left" w:pos="5017"/>
                <w:tab w:val="right" w:pos="5737"/>
              </w:tabs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ab/>
            </w:r>
            <w:r w:rsidRPr="003911E5">
              <w:rPr>
                <w:rFonts w:asciiTheme="minorBidi" w:hAnsiTheme="minorBidi"/>
                <w:sz w:val="24"/>
                <w:szCs w:val="24"/>
              </w:rPr>
              <w:tab/>
              <w:t>Hor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5C3FE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CDFAE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8E1285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14122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6938E8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1339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2EF4B4BC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543121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56850873" w:edGrp="everyone" w:colFirst="4" w:colLast="4"/>
            <w:permStart w:id="1593983896" w:edGrp="everyone" w:colFirst="5" w:colLast="5"/>
            <w:permEnd w:id="67596849"/>
            <w:permEnd w:id="33715571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ED820C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لم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إمارات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ثبتا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بساري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بارتفاع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ناسب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سطح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4BA2F601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450B7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959D8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D87362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41580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CF4E1E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889523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717F3418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C64FFC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52392170" w:edGrp="everyone" w:colFirst="4" w:colLast="4"/>
            <w:permStart w:id="1354368328" w:edGrp="everyone" w:colFirst="5" w:colLast="5"/>
            <w:permEnd w:id="1956850873"/>
            <w:permEnd w:id="1593983896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F75F85" w14:textId="77777777" w:rsidR="003911E5" w:rsidRPr="003911E5" w:rsidRDefault="003911E5">
            <w:pPr>
              <w:tabs>
                <w:tab w:val="left" w:pos="5143"/>
              </w:tabs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أمن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السلام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بحري</w:t>
            </w:r>
            <w:r w:rsidRPr="003911E5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-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تطلبات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حرس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سواحل</w:t>
            </w:r>
            <w:r w:rsidRPr="003911E5">
              <w:rPr>
                <w:rFonts w:asciiTheme="minorBidi" w:hAnsiTheme="minorBidi"/>
                <w:szCs w:val="20"/>
                <w:rtl/>
              </w:rPr>
              <w:tab/>
            </w:r>
          </w:p>
          <w:p w14:paraId="6D20D943" w14:textId="77777777" w:rsidR="003911E5" w:rsidRDefault="003911E5">
            <w:pPr>
              <w:bidi/>
              <w:jc w:val="right"/>
              <w:rPr>
                <w:rFonts w:asciiTheme="minorBidi" w:hAnsiTheme="minorBidi"/>
                <w:sz w:val="18"/>
                <w:szCs w:val="18"/>
              </w:rPr>
            </w:pPr>
            <w:r w:rsidRPr="003911E5">
              <w:rPr>
                <w:rFonts w:asciiTheme="minorBidi" w:hAnsiTheme="minorBidi"/>
              </w:rPr>
              <w:t xml:space="preserve">Maritime Safety and Security Transponder </w:t>
            </w:r>
            <w:r w:rsidRPr="003911E5">
              <w:rPr>
                <w:rFonts w:asciiTheme="minorBidi" w:hAnsiTheme="minorBidi"/>
                <w:sz w:val="18"/>
                <w:szCs w:val="18"/>
              </w:rPr>
              <w:t>– as required by the Coast Guard</w:t>
            </w:r>
          </w:p>
          <w:p w14:paraId="53185D96" w14:textId="0203F6D4" w:rsidR="003911E5" w:rsidRPr="003911E5" w:rsidRDefault="003911E5" w:rsidP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B2F63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5D862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AB0542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17407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5B720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22120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1952392170"/>
      <w:permEnd w:id="1354368328"/>
      <w:tr w:rsidR="003911E5" w:rsidRPr="003911E5" w14:paraId="2A48437D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7FE6505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357644AA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534EB0D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2A2A1B87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C6EE0A9" w14:textId="77777777" w:rsidR="003911E5" w:rsidRPr="003911E5" w:rsidRDefault="003911E5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22"/>
              </w:rPr>
            </w:pPr>
            <w:r w:rsidRPr="003911E5">
              <w:rPr>
                <w:rFonts w:asciiTheme="minorBidi" w:hAnsiTheme="minorBidi"/>
                <w:b/>
                <w:bCs/>
                <w:rtl/>
              </w:rPr>
              <w:tab/>
              <w:t>مياه داخلية</w:t>
            </w:r>
          </w:p>
          <w:p w14:paraId="34AD8C56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0ED8A06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r w:rsidRPr="003911E5">
              <w:rPr>
                <w:rFonts w:asciiTheme="minorBidi" w:hAnsiTheme="minorBidi"/>
                <w:b/>
                <w:bCs/>
                <w:rtl/>
              </w:rPr>
              <w:t>مياه اقليمية</w:t>
            </w:r>
          </w:p>
          <w:p w14:paraId="33D4C64C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4C81B58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0BCDB3C2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D75DED2" w14:textId="77777777" w:rsidR="003911E5" w:rsidRPr="003911E5" w:rsidRDefault="003911E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5DF20F77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911E5" w:rsidRPr="003911E5" w14:paraId="5A41BB93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151E488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1145792026" w:edGrp="everyone" w:colFirst="4" w:colLast="4"/>
            <w:permStart w:id="2110225966" w:edGrp="everyone" w:colFirst="5" w:colLast="5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B9123E" w14:textId="77777777" w:rsidR="003911E5" w:rsidRPr="003911E5" w:rsidRDefault="003911E5">
            <w:pPr>
              <w:bidi/>
              <w:rPr>
                <w:rFonts w:asciiTheme="minorBidi" w:hAnsiTheme="minorBidi"/>
                <w:sz w:val="22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911E5">
              <w:rPr>
                <w:rFonts w:asciiTheme="minorBidi" w:hAnsiTheme="minorBidi"/>
                <w:rtl/>
                <w:lang w:bidi="ar-JO"/>
              </w:rPr>
              <w:t>مزودة</w:t>
            </w:r>
            <w:r w:rsidRPr="003911E5">
              <w:rPr>
                <w:rFonts w:asciiTheme="minorBidi" w:hAnsiTheme="minorBidi"/>
                <w:rtl/>
              </w:rPr>
              <w:t xml:space="preserve"> </w:t>
            </w:r>
            <w:r w:rsidRPr="003911E5">
              <w:rPr>
                <w:rFonts w:asciiTheme="minorBidi" w:hAnsiTheme="minorBidi"/>
                <w:rtl/>
                <w:lang w:bidi="ar-JO"/>
              </w:rPr>
              <w:t>بصافرة</w:t>
            </w:r>
            <w:r w:rsidRPr="003911E5">
              <w:rPr>
                <w:rFonts w:asciiTheme="minorBidi" w:hAnsiTheme="minorBidi"/>
                <w:rtl/>
              </w:rPr>
              <w:t xml:space="preserve"> </w:t>
            </w:r>
            <w:r w:rsidRPr="003911E5">
              <w:rPr>
                <w:rFonts w:asciiTheme="minorBidi" w:hAnsiTheme="minorBidi"/>
                <w:rtl/>
                <w:lang w:bidi="ar-JO"/>
              </w:rPr>
              <w:t>ومصدر</w:t>
            </w:r>
            <w:r w:rsidRPr="003911E5">
              <w:rPr>
                <w:rFonts w:asciiTheme="minorBidi" w:hAnsiTheme="minorBidi"/>
                <w:rtl/>
              </w:rPr>
              <w:t xml:space="preserve"> </w:t>
            </w:r>
            <w:r w:rsidRPr="003911E5">
              <w:rPr>
                <w:rFonts w:asciiTheme="minorBidi" w:hAnsiTheme="minorBidi"/>
                <w:rtl/>
                <w:lang w:bidi="ar-JO"/>
              </w:rPr>
              <w:t>إنارة</w:t>
            </w:r>
            <w:r w:rsidRPr="003911E5">
              <w:rPr>
                <w:rFonts w:asciiTheme="minorBidi" w:hAnsiTheme="minorBidi"/>
                <w:rtl/>
              </w:rPr>
              <w:t xml:space="preserve"> </w:t>
            </w:r>
            <w:r w:rsidRPr="003911E5">
              <w:rPr>
                <w:rFonts w:asciiTheme="minorBidi" w:hAnsiTheme="minorBidi"/>
                <w:rtl/>
                <w:lang w:bidi="ar-JO"/>
              </w:rPr>
              <w:t>لكل</w:t>
            </w:r>
            <w:r w:rsidRPr="003911E5">
              <w:rPr>
                <w:rFonts w:asciiTheme="minorBidi" w:hAnsiTheme="minorBidi"/>
                <w:rtl/>
              </w:rPr>
              <w:t xml:space="preserve"> </w:t>
            </w:r>
            <w:r w:rsidRPr="003911E5">
              <w:rPr>
                <w:rFonts w:asciiTheme="minorBidi" w:hAnsiTheme="minorBidi"/>
                <w:rtl/>
                <w:lang w:bidi="ar-JO"/>
              </w:rPr>
              <w:t>شخص</w:t>
            </w:r>
            <w:r w:rsidRPr="003911E5">
              <w:rPr>
                <w:rFonts w:asciiTheme="minorBidi" w:hAnsiTheme="minorBidi"/>
                <w:rtl/>
              </w:rPr>
              <w:t xml:space="preserve"> </w:t>
            </w:r>
            <w:r w:rsidRPr="003911E5">
              <w:rPr>
                <w:rFonts w:asciiTheme="minorBidi" w:hAnsiTheme="minorBidi"/>
                <w:rtl/>
                <w:lang w:bidi="ar-JO"/>
              </w:rPr>
              <w:t>على</w:t>
            </w:r>
            <w:r w:rsidRPr="003911E5">
              <w:rPr>
                <w:rFonts w:asciiTheme="minorBidi" w:hAnsiTheme="minorBidi"/>
                <w:rtl/>
              </w:rPr>
              <w:t xml:space="preserve"> </w:t>
            </w:r>
            <w:r w:rsidRPr="003911E5">
              <w:rPr>
                <w:rFonts w:asciiTheme="minorBidi" w:hAnsiTheme="minorBidi"/>
                <w:rtl/>
                <w:lang w:bidi="ar-JO"/>
              </w:rPr>
              <w:t>الوسيلة</w:t>
            </w:r>
          </w:p>
          <w:p w14:paraId="2FFDB063" w14:textId="77777777" w:rsidR="003911E5" w:rsidRPr="003911E5" w:rsidRDefault="003911E5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Lifejackets - </w:t>
            </w:r>
            <w:r w:rsidRPr="003911E5">
              <w:rPr>
                <w:rFonts w:asciiTheme="minorBidi" w:hAnsiTheme="minorBidi"/>
                <w:szCs w:val="20"/>
              </w:rPr>
              <w:t>with whistle and light for all personnel on-boar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493F7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D47F1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0DC0E4" w14:textId="48E3FF12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256746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A4ECA">
                  <w:rPr>
                    <w:rFonts w:ascii="MS Gothic" w:eastAsia="MS Gothic" w:hAnsi="MS Gothic" w:hint="eastAsia"/>
                    <w:b/>
                    <w:bCs/>
                    <w:lang w:bidi="en-US"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DCA96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950533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7B2CDDAC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C5E380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06239713" w:edGrp="everyone" w:colFirst="4" w:colLast="4"/>
            <w:permStart w:id="1920483418" w:edGrp="everyone" w:colFirst="5" w:colLast="5"/>
            <w:permEnd w:id="1145792026"/>
            <w:permEnd w:id="2110225966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B56AF6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حتياطي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بنسب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(10%)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زياد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عدد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به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1AD52175" w14:textId="77777777" w:rsidR="003911E5" w:rsidRPr="003911E5" w:rsidRDefault="003911E5">
            <w:pPr>
              <w:tabs>
                <w:tab w:val="left" w:pos="4680"/>
              </w:tabs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Spare Lifejackets 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>-</w:t>
            </w:r>
            <w:r w:rsidRPr="003911E5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</w:rPr>
              <w:t>(10%) in excess of the authorized number.</w:t>
            </w:r>
            <w:r w:rsidRPr="003911E5">
              <w:rPr>
                <w:rFonts w:asciiTheme="minorBidi" w:hAnsiTheme="minorBidi"/>
                <w:sz w:val="24"/>
                <w:szCs w:val="24"/>
              </w:rPr>
              <w:tab/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140EB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47925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38715B" w14:textId="360B2BD0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835880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lang w:bidi="en-US"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61A612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26172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07DF107F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410739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87127085" w:edGrp="everyone" w:colFirst="4" w:colLast="4"/>
            <w:permStart w:id="1021653143" w:edGrp="everyone" w:colFirst="5" w:colLast="5"/>
            <w:permEnd w:id="1806239713"/>
            <w:permEnd w:id="1920483418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BED35F" w14:textId="77777777" w:rsidR="003911E5" w:rsidRPr="003911E5" w:rsidRDefault="003911E5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أطفال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عدد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أطفال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متواجدين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63BFD029" w14:textId="77777777" w:rsidR="003911E5" w:rsidRPr="003911E5" w:rsidRDefault="003911E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Life jackets for children – </w:t>
            </w:r>
            <w:r w:rsidRPr="003911E5">
              <w:rPr>
                <w:rFonts w:asciiTheme="minorBidi" w:hAnsiTheme="minorBidi"/>
                <w:sz w:val="18"/>
                <w:szCs w:val="18"/>
              </w:rPr>
              <w:t>according to the number of children on the vessel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18DFC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0D543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924794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573620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D0C33E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9371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53B7F931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3888C11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14583984" w:edGrp="everyone" w:colFirst="4" w:colLast="4"/>
            <w:permStart w:id="572153249" w:edGrp="everyone" w:colFirst="5" w:colLast="5"/>
            <w:permEnd w:id="287127085"/>
            <w:permEnd w:id="1021653143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7216EE" w14:textId="77777777" w:rsidR="003911E5" w:rsidRPr="003911E5" w:rsidRDefault="003911E5">
            <w:pPr>
              <w:bidi/>
              <w:rPr>
                <w:rFonts w:asciiTheme="minorBidi" w:hAnsiTheme="minorBidi"/>
                <w:sz w:val="22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وق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3911E5">
              <w:rPr>
                <w:rFonts w:asciiTheme="minorBidi" w:hAnsiTheme="minorBidi"/>
                <w:rtl/>
              </w:rPr>
              <w:t xml:space="preserve"> -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تصل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بحبل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قابل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للطفو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</w:p>
          <w:p w14:paraId="4BE68F7D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Lifebuoy</w:t>
            </w:r>
            <w:r w:rsidRPr="003911E5">
              <w:rPr>
                <w:rFonts w:asciiTheme="minorBidi" w:hAnsiTheme="minorBidi"/>
              </w:rPr>
              <w:t xml:space="preserve"> - </w:t>
            </w:r>
            <w:r w:rsidRPr="003911E5">
              <w:rPr>
                <w:rFonts w:asciiTheme="minorBidi" w:hAnsiTheme="minorBidi"/>
                <w:szCs w:val="20"/>
              </w:rPr>
              <w:t xml:space="preserve">with buoyant lin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B7EF5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260F6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AE7CAF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116781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F20BB6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66652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663D8A66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DFAFDB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51748493" w:edGrp="everyone" w:colFirst="4" w:colLast="4"/>
            <w:permStart w:id="682188623" w:edGrp="everyone" w:colFirst="5" w:colLast="5"/>
            <w:permEnd w:id="1814583984"/>
            <w:permEnd w:id="572153249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6A4358" w14:textId="77777777" w:rsidR="003911E5" w:rsidRPr="003911E5" w:rsidRDefault="003911E5">
            <w:pPr>
              <w:bidi/>
              <w:rPr>
                <w:rFonts w:asciiTheme="minorBidi" w:hAnsiTheme="minorBidi"/>
                <w:szCs w:val="20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وق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زود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بمصدر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إنار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ذاتي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اشتعال</w:t>
            </w:r>
            <w:r w:rsidRPr="003911E5">
              <w:rPr>
                <w:rFonts w:asciiTheme="minorBidi" w:hAnsiTheme="minorBidi"/>
                <w:szCs w:val="20"/>
                <w:rtl/>
              </w:rPr>
              <w:t>.</w:t>
            </w:r>
          </w:p>
          <w:p w14:paraId="52A65831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Lifebuoy</w:t>
            </w:r>
            <w:r w:rsidRPr="003911E5">
              <w:rPr>
                <w:rFonts w:asciiTheme="minorBidi" w:hAnsiTheme="minorBidi"/>
                <w:szCs w:val="20"/>
              </w:rPr>
              <w:t xml:space="preserve"> -  with self-ignition ligh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225BE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ED0F9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63D052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0669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3BE142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98226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3288BCBD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F35AC5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52311684" w:edGrp="everyone" w:colFirst="4" w:colLast="4"/>
            <w:permStart w:id="704386323" w:edGrp="everyone" w:colFirst="5" w:colLast="5"/>
            <w:permEnd w:id="1051748493"/>
            <w:permEnd w:id="682188623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EE3119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>إشارات استغاثة مشاعل يدوية</w:t>
            </w:r>
          </w:p>
          <w:p w14:paraId="7FDE7DBF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8AF749" w14:textId="77777777" w:rsidR="003911E5" w:rsidRPr="003911E5" w:rsidRDefault="003911E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3D5868" w14:textId="77777777" w:rsidR="003911E5" w:rsidRPr="003911E5" w:rsidRDefault="003911E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7539B1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28187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32FFB7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68349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2D3B6EA8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BD6D69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01104118" w:edGrp="everyone" w:colFirst="4" w:colLast="4"/>
            <w:permStart w:id="205024500" w:edGrp="everyone" w:colFirst="5" w:colLast="5"/>
            <w:permEnd w:id="1852311684"/>
            <w:permEnd w:id="704386323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1B2B4F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>إشارات استغاثة دخانية</w:t>
            </w:r>
          </w:p>
          <w:p w14:paraId="4559718E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Smoke distress signa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66382B" w14:textId="77777777" w:rsidR="003911E5" w:rsidRPr="003911E5" w:rsidRDefault="003911E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58C75" w14:textId="77777777" w:rsidR="003911E5" w:rsidRPr="003911E5" w:rsidRDefault="003911E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6A3F3E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08071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090617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62980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710C9100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10F5C0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24108475" w:edGrp="everyone" w:colFirst="4" w:colLast="4"/>
            <w:permStart w:id="241246109" w:edGrp="everyone" w:colFirst="5" w:colLast="5"/>
            <w:permEnd w:id="2001104118"/>
            <w:permEnd w:id="205024500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0B4F9" w14:textId="77777777" w:rsidR="003911E5" w:rsidRPr="003911E5" w:rsidRDefault="003911E5">
            <w:pPr>
              <w:bidi/>
              <w:rPr>
                <w:rFonts w:asciiTheme="minorBidi" w:hAnsiTheme="minorBidi"/>
                <w:szCs w:val="20"/>
              </w:rPr>
            </w:pPr>
            <w:r w:rsidRPr="003911E5">
              <w:rPr>
                <w:rFonts w:asciiTheme="minorBidi" w:hAnsiTheme="minorBidi"/>
                <w:sz w:val="26"/>
                <w:szCs w:val="26"/>
                <w:rtl/>
              </w:rPr>
              <w:t xml:space="preserve">إشارات استغاثة براشوت </w:t>
            </w:r>
          </w:p>
          <w:p w14:paraId="431B6F5A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Parachute distress signa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BA0B2" w14:textId="77777777" w:rsidR="003911E5" w:rsidRPr="003911E5" w:rsidRDefault="003911E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08DB4" w14:textId="77777777" w:rsidR="003911E5" w:rsidRPr="003911E5" w:rsidRDefault="003911E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68FF58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4500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189B59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63599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42DD8321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23ADE1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42095651" w:edGrp="everyone" w:colFirst="4" w:colLast="4"/>
            <w:permStart w:id="1864898397" w:edGrp="everyone" w:colFirst="5" w:colLast="5"/>
            <w:permEnd w:id="424108475"/>
            <w:permEnd w:id="241246109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D25467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صندوق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إسعافات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ولية</w:t>
            </w:r>
          </w:p>
          <w:p w14:paraId="40FCA7B8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First aid box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B0F71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C3479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85D84D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67075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C7F3B6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86130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08C5C07E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FC660D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74773767" w:edGrp="everyone" w:colFirst="4" w:colLast="4"/>
            <w:permStart w:id="1637382701" w:edGrp="everyone" w:colFirst="5" w:colLast="5"/>
            <w:permEnd w:id="1642095651"/>
            <w:permEnd w:id="1864898397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E3CB20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صباح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يدوي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قاوم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ماء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4CF472A0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E4275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876A4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DC6040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38152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653598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44288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53CE696C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766510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9623512" w:edGrp="everyone" w:colFirst="4" w:colLast="4"/>
            <w:permStart w:id="1731921869" w:edGrp="everyone" w:colFirst="5" w:colLast="5"/>
            <w:permEnd w:id="1574773767"/>
            <w:permEnd w:id="1637382701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FCEA2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رقام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طوارئ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نسخ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7FBD00A1" w14:textId="461E88CA" w:rsidR="003911E5" w:rsidRPr="003911E5" w:rsidRDefault="003911E5" w:rsidP="003911E5">
            <w:pPr>
              <w:tabs>
                <w:tab w:val="left" w:pos="4384"/>
              </w:tabs>
              <w:rPr>
                <w:rFonts w:asciiTheme="minorBidi" w:hAnsiTheme="minorBidi"/>
                <w:sz w:val="18"/>
                <w:szCs w:val="18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Emergency Numbers- </w:t>
            </w:r>
            <w:r w:rsidRPr="003911E5">
              <w:rPr>
                <w:rFonts w:asciiTheme="minorBidi" w:hAnsi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E2ACF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D06AA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057BD4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492302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6C4637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63248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169623512"/>
      <w:permEnd w:id="1731921869"/>
      <w:tr w:rsidR="003911E5" w:rsidRPr="003911E5" w14:paraId="7FC31087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0AF2BFA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4B36E432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3DD2BDB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كشف ومكافحة الحريق</w:t>
            </w:r>
          </w:p>
          <w:p w14:paraId="26E8344C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52B02E1" w14:textId="77777777" w:rsidR="003911E5" w:rsidRPr="003911E5" w:rsidRDefault="003911E5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22"/>
              </w:rPr>
            </w:pPr>
            <w:r w:rsidRPr="003911E5">
              <w:rPr>
                <w:rFonts w:asciiTheme="minorBidi" w:hAnsiTheme="minorBidi"/>
                <w:b/>
                <w:bCs/>
                <w:rtl/>
              </w:rPr>
              <w:tab/>
              <w:t>مياه داخلية</w:t>
            </w:r>
          </w:p>
          <w:p w14:paraId="4E1A3F37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FF7F3C6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r w:rsidRPr="003911E5">
              <w:rPr>
                <w:rFonts w:asciiTheme="minorBidi" w:hAnsiTheme="minorBidi"/>
                <w:b/>
                <w:bCs/>
                <w:rtl/>
              </w:rPr>
              <w:t>مياه اقليمية</w:t>
            </w:r>
          </w:p>
          <w:p w14:paraId="464FE81E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288A40A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4F09BEA4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3E37D76" w14:textId="77777777" w:rsidR="003911E5" w:rsidRPr="003911E5" w:rsidRDefault="003911E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0950E738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911E5" w:rsidRPr="003911E5" w14:paraId="6C687ADA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5E0C4B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923436431" w:edGrp="everyone" w:colFirst="4" w:colLast="4"/>
            <w:permStart w:id="970341784" w:edGrp="everyone" w:colFirst="5" w:colLast="5"/>
            <w:r w:rsidRPr="003911E5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A7FD3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لغرف المحركات المغلقة</w:t>
            </w:r>
          </w:p>
          <w:p w14:paraId="35D68EC1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6"/>
                <w:szCs w:val="26"/>
                <w:lang w:bidi="ar-JO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Fire Detection and Extinguishing System- </w:t>
            </w:r>
            <w:r w:rsidRPr="003911E5">
              <w:rPr>
                <w:rFonts w:asciiTheme="minorBidi" w:hAnsiTheme="minorBidi"/>
                <w:szCs w:val="20"/>
              </w:rPr>
              <w:t>for closed engine room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F586F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  <w:lang w:bidi="en-US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05764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057297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45669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0A04D8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89343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5B60BB29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F3DF9B9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726379632" w:edGrp="everyone" w:colFirst="4" w:colLast="4"/>
            <w:permStart w:id="504852107" w:edGrp="everyone" w:colFirst="5" w:colLast="5"/>
            <w:permEnd w:id="1923436431"/>
            <w:permEnd w:id="970341784"/>
            <w:r w:rsidRPr="003911E5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A22A38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 حريق ثاني اكسيد الكربون وزن (2) كغم</w:t>
            </w:r>
          </w:p>
          <w:p w14:paraId="733A4B21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3911E5">
              <w:rPr>
                <w:rFonts w:asciiTheme="minorBidi" w:hAnsiTheme="minorBidi"/>
                <w:sz w:val="24"/>
                <w:szCs w:val="24"/>
                <w:lang w:bidi="ar-JO"/>
              </w:rPr>
              <w:t>CO2 fire extinguisher- 2k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13850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A0A57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2B64B4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26213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C3109A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49767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09D22448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F8FE38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170341985" w:edGrp="everyone" w:colFirst="4" w:colLast="4"/>
            <w:permStart w:id="690845431" w:edGrp="everyone" w:colFirst="5" w:colLast="5"/>
            <w:permEnd w:id="1726379632"/>
            <w:permEnd w:id="504852107"/>
            <w:r w:rsidRPr="003911E5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3D7A84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طفاية حريق بودرة وزن (5) كغم </w:t>
            </w:r>
          </w:p>
          <w:p w14:paraId="1892016F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Powder Fire Extinguisher- 5kg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DACF5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0FE3C" w14:textId="77777777" w:rsidR="003911E5" w:rsidRPr="003911E5" w:rsidRDefault="003911E5" w:rsidP="003911E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56055D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40232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1871CB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612590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1170341985"/>
      <w:permEnd w:id="690845431"/>
      <w:tr w:rsidR="003911E5" w:rsidRPr="003911E5" w14:paraId="74B09FC5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DC6A616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28DE8238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B366B38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ومتطلبات أخرى</w:t>
            </w:r>
          </w:p>
          <w:p w14:paraId="71BC2B1E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ACF0DC4" w14:textId="77777777" w:rsidR="003911E5" w:rsidRPr="003911E5" w:rsidRDefault="003911E5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22"/>
              </w:rPr>
            </w:pPr>
            <w:r w:rsidRPr="003911E5">
              <w:rPr>
                <w:rFonts w:asciiTheme="minorBidi" w:hAnsiTheme="minorBidi"/>
                <w:b/>
                <w:bCs/>
                <w:rtl/>
              </w:rPr>
              <w:tab/>
              <w:t>مياه داخلية</w:t>
            </w:r>
          </w:p>
          <w:p w14:paraId="544FF962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B1F14FF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r w:rsidRPr="003911E5">
              <w:rPr>
                <w:rFonts w:asciiTheme="minorBidi" w:hAnsiTheme="minorBidi"/>
                <w:b/>
                <w:bCs/>
                <w:rtl/>
              </w:rPr>
              <w:t>مياه اقليمية</w:t>
            </w:r>
          </w:p>
          <w:p w14:paraId="12753FCC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71D41B0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786DC8D6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6BEBA05" w14:textId="77777777" w:rsidR="003911E5" w:rsidRPr="003911E5" w:rsidRDefault="003911E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7DF32A74" w14:textId="77777777" w:rsidR="003911E5" w:rsidRPr="003911E5" w:rsidRDefault="003911E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911E5" w:rsidRPr="003911E5" w14:paraId="76BA46B5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6EE3DAE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1442533900" w:edGrp="everyone" w:colFirst="4" w:colLast="4"/>
            <w:permStart w:id="1500776753" w:edGrp="everyone" w:colFirst="5" w:colLast="5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C11273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Cs w:val="20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ضخ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نزح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- </w:t>
            </w:r>
            <w:r w:rsidRPr="003911E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واحدة</w:t>
            </w:r>
            <w:r w:rsidRPr="003911E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أو</w:t>
            </w:r>
            <w:r w:rsidRPr="003911E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أكثر</w:t>
            </w:r>
            <w:r w:rsidRPr="003911E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بقدر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ناسب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لسحب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مياه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متجمع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غرف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محرك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والأماكن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مغلقة</w:t>
            </w:r>
            <w:r w:rsidRPr="003911E5">
              <w:rPr>
                <w:rFonts w:asciiTheme="minorBidi" w:hAnsiTheme="minorBidi"/>
                <w:szCs w:val="20"/>
              </w:rPr>
              <w:t xml:space="preserve">. </w:t>
            </w:r>
          </w:p>
          <w:p w14:paraId="45EDC89A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Bilge Pumps- </w:t>
            </w:r>
            <w:r w:rsidRPr="003911E5">
              <w:rPr>
                <w:rFonts w:asciiTheme="minorBidi" w:hAnsiTheme="minorBidi"/>
                <w:sz w:val="16"/>
                <w:szCs w:val="16"/>
              </w:rPr>
              <w:t>one or more with suitable capacity for engine rooms and void spaces bilg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59B7A" w14:textId="77777777" w:rsidR="003911E5" w:rsidRPr="003911E5" w:rsidRDefault="003911E5" w:rsidP="003911E5">
            <w:pPr>
              <w:numPr>
                <w:ilvl w:val="0"/>
                <w:numId w:val="53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A87DC" w14:textId="77777777" w:rsidR="003911E5" w:rsidRPr="003911E5" w:rsidRDefault="003911E5" w:rsidP="003911E5">
            <w:pPr>
              <w:numPr>
                <w:ilvl w:val="0"/>
                <w:numId w:val="53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5AFC62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35552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910004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9404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6FD23509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3782DD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75437606" w:edGrp="everyone" w:colFirst="4" w:colLast="4"/>
            <w:permStart w:id="97857402" w:edGrp="everyone" w:colFirst="5" w:colLast="5"/>
            <w:permEnd w:id="1442533900"/>
            <w:permEnd w:id="1500776753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A454E4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نبيه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صوتي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مرئي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رتفاع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ستوى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مياه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متجمع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جوف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32598B4A" w14:textId="27831E06" w:rsidR="003911E5" w:rsidRPr="003911E5" w:rsidRDefault="003911E5" w:rsidP="003911E5">
            <w:pPr>
              <w:bidi/>
              <w:jc w:val="right"/>
              <w:rPr>
                <w:rFonts w:asciiTheme="minorBidi" w:hAnsiTheme="minorBidi"/>
                <w:color w:val="222222"/>
                <w:sz w:val="14"/>
                <w:szCs w:val="14"/>
                <w:rtl/>
                <w:lang w:val="en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Bilge Alarm - </w:t>
            </w:r>
            <w:r w:rsidRPr="003911E5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17545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C944F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127609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39516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72138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674481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622D4C77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499659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29145390" w:edGrp="everyone" w:colFirst="4" w:colLast="4"/>
            <w:permStart w:id="741830233" w:edGrp="everyone" w:colFirst="5" w:colLast="5"/>
            <w:permEnd w:id="1775437606"/>
            <w:permEnd w:id="97857402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19CCBF" w14:textId="77777777" w:rsidR="003911E5" w:rsidRPr="003911E5" w:rsidRDefault="003911E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زان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جميع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ياه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صرف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صحي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عند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وجود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رافق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صحية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مستخدمه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3911E5">
              <w:rPr>
                <w:rFonts w:asciiTheme="minorBidi" w:hAnsiTheme="minorBidi"/>
                <w:szCs w:val="20"/>
                <w:rtl/>
              </w:rPr>
              <w:t>.</w:t>
            </w:r>
          </w:p>
          <w:p w14:paraId="30D06AF8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Sewage Tank </w:t>
            </w:r>
            <w:r w:rsidRPr="003911E5">
              <w:rPr>
                <w:rFonts w:asciiTheme="minorBidi" w:hAnsiTheme="minorBidi"/>
                <w:szCs w:val="20"/>
              </w:rPr>
              <w:t xml:space="preserve">- when there is sanitation facility in use on the vessel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46CAF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A3F15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82C360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289806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8DFCF1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78936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731FA6C9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DB63CB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28129715" w:edGrp="everyone" w:colFirst="4" w:colLast="4"/>
            <w:permStart w:id="701768253" w:edGrp="everyone" w:colFirst="5" w:colLast="5"/>
            <w:permEnd w:id="1929145390"/>
            <w:permEnd w:id="741830233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9063FF" w14:textId="77777777" w:rsidR="003911E5" w:rsidRPr="003911E5" w:rsidRDefault="003911E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نظم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هوي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ناسب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لغرف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محركات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تتوقف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تلقائيا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عند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تشغيل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نظام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إطفاء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حريق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  <w:lang w:bidi="ar-JO"/>
              </w:rPr>
              <w:t>الثابت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5B591436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Cs w:val="20"/>
              </w:rPr>
              <w:t>Ventilation System</w:t>
            </w:r>
            <w:r w:rsidRPr="003911E5">
              <w:rPr>
                <w:rFonts w:asciiTheme="minorBidi" w:hAnsiTheme="minorBidi"/>
                <w:sz w:val="16"/>
                <w:szCs w:val="16"/>
              </w:rPr>
              <w:t>-</w:t>
            </w:r>
            <w:r w:rsidRPr="003911E5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3911E5">
              <w:rPr>
                <w:rFonts w:asciiTheme="minorBidi" w:hAnsiTheme="minorBidi"/>
                <w:color w:val="222222"/>
                <w:sz w:val="12"/>
                <w:szCs w:val="12"/>
              </w:rPr>
              <w:t xml:space="preserve">fixed </w:t>
            </w:r>
            <w:r w:rsidRPr="003911E5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694F03" w14:textId="77777777" w:rsidR="003911E5" w:rsidRPr="003911E5" w:rsidRDefault="003911E5">
            <w:pPr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8CF13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eastAsia="Calibri" w:hAnsiTheme="minorBidi"/>
                <w:sz w:val="24"/>
                <w:szCs w:val="24"/>
                <w:lang w:bidi="en-U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FCF374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40519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14842F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603928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43C4B8DE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4E5133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17976146" w:edGrp="everyone" w:colFirst="4" w:colLast="4"/>
            <w:permStart w:id="2134056013" w:edGrp="everyone" w:colFirst="5" w:colLast="5"/>
            <w:permEnd w:id="1528129715"/>
            <w:permEnd w:id="701768253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8DE5D2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حبال للقطر والربط </w:t>
            </w:r>
          </w:p>
          <w:p w14:paraId="19B69065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Towing &amp; mooring rop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E23C6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F156E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260722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65840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EC8C07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67782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7F4D75B1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F4EBB2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49152696" w:edGrp="everyone" w:colFirst="4" w:colLast="4"/>
            <w:permStart w:id="1299794647" w:edGrp="everyone" w:colFirst="5" w:colLast="5"/>
            <w:permEnd w:id="817976146"/>
            <w:permEnd w:id="2134056013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2FDB5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صندوق عدد يدوية للصيانة </w:t>
            </w:r>
          </w:p>
          <w:p w14:paraId="0CCBCDEB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ab/>
            </w:r>
            <w:r w:rsidRPr="003911E5">
              <w:rPr>
                <w:rFonts w:asciiTheme="minorBidi" w:hAnsiTheme="minorBidi"/>
                <w:sz w:val="24"/>
                <w:szCs w:val="24"/>
              </w:rPr>
              <w:tab/>
              <w:t>Tool box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75697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18466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30F09C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35449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8B4E73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94655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39E72873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9A8FCA3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48832020" w:edGrp="everyone" w:colFirst="4" w:colLast="4"/>
            <w:permStart w:id="1464741782" w:edGrp="everyone" w:colFirst="5" w:colLast="5"/>
            <w:permEnd w:id="749152696"/>
            <w:permEnd w:id="1299794647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F0E470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مرساة متصلة بحبل أو جنزير - </w:t>
            </w:r>
            <w:r w:rsidRPr="003911E5">
              <w:rPr>
                <w:rFonts w:asciiTheme="minorBidi" w:hAnsiTheme="minorBidi"/>
                <w:szCs w:val="20"/>
                <w:rtl/>
              </w:rPr>
              <w:t>يتناسب مع منطقة الإبحار</w:t>
            </w:r>
          </w:p>
          <w:p w14:paraId="2E7873C1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Anchor with rope or chain-  </w:t>
            </w:r>
            <w:r w:rsidRPr="003911E5">
              <w:rPr>
                <w:rFonts w:asciiTheme="minorBidi" w:hAnsiTheme="minorBidi"/>
                <w:szCs w:val="20"/>
              </w:rPr>
              <w:t>suitable for operation ar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D8F80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6F9EA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5E6CBC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401031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E4342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2371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61157B4F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0785B6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49956085" w:edGrp="everyone" w:colFirst="4" w:colLast="4"/>
            <w:permStart w:id="1013138050" w:edGrp="everyone" w:colFirst="5" w:colLast="5"/>
            <w:permEnd w:id="648832020"/>
            <w:permEnd w:id="1464741782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19153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>سلم آمن لاستخدام الركاب</w:t>
            </w:r>
          </w:p>
          <w:p w14:paraId="545100E2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Safe ladder for passenger use</w:t>
            </w:r>
          </w:p>
          <w:p w14:paraId="429BAEE0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099DE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D953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7D32C6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60565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11A5E2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16915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3FA3685A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2865FC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83534299" w:edGrp="everyone" w:colFirst="4" w:colLast="4"/>
            <w:permStart w:id="1692166306" w:edGrp="everyone" w:colFirst="5" w:colLast="5"/>
            <w:permEnd w:id="1849956085"/>
            <w:permEnd w:id="1013138050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D37AE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أرقام الوسيلة – </w:t>
            </w:r>
            <w:r w:rsidRPr="003911E5">
              <w:rPr>
                <w:rFonts w:asciiTheme="minorBidi" w:hAnsiTheme="minorBidi"/>
                <w:szCs w:val="20"/>
                <w:rtl/>
              </w:rPr>
              <w:t>مثبتة على الجانبين وفقا للمعايير المعتمدة لدى السلطة</w:t>
            </w:r>
            <w:r w:rsidRPr="003911E5">
              <w:rPr>
                <w:rFonts w:asciiTheme="minorBidi" w:hAnsiTheme="minorBidi"/>
                <w:sz w:val="24"/>
                <w:szCs w:val="24"/>
              </w:rPr>
              <w:t>.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59AE04D2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Vessel Numbers - </w:t>
            </w:r>
            <w:r w:rsidRPr="003911E5">
              <w:rPr>
                <w:rFonts w:asciiTheme="minorBidi" w:hAnsi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BDAD0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60DF7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52A39C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5572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5B5A49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7251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6CAE7413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E7299F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997598881" w:edGrp="everyone" w:colFirst="4" w:colLast="4"/>
            <w:permStart w:id="1056722183" w:edGrp="everyone" w:colFirst="5" w:colLast="5"/>
            <w:permEnd w:id="1883534299"/>
            <w:permEnd w:id="1692166306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34AC4E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color w:val="FF0000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مقاعد للجلوس - </w:t>
            </w:r>
            <w:r w:rsidRPr="003911E5">
              <w:rPr>
                <w:rFonts w:asciiTheme="minorBidi" w:hAnsiTheme="minorBidi"/>
                <w:szCs w:val="20"/>
                <w:rtl/>
              </w:rPr>
              <w:t>بعدد الركاب المصرح بحملهم على الوسيلة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>.</w:t>
            </w:r>
            <w:r w:rsidRPr="003911E5">
              <w:rPr>
                <w:rFonts w:asciiTheme="minorBidi" w:hAnsiTheme="minorBidi"/>
                <w:color w:val="FF0000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color w:val="FF0000"/>
                <w:sz w:val="24"/>
                <w:szCs w:val="24"/>
              </w:rPr>
              <w:t> </w:t>
            </w:r>
            <w:r w:rsidRPr="003911E5">
              <w:rPr>
                <w:rFonts w:asciiTheme="minorBidi" w:hAnsiTheme="minorBidi"/>
                <w:color w:val="FF0000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color w:val="FF0000"/>
                <w:sz w:val="24"/>
                <w:szCs w:val="24"/>
              </w:rPr>
              <w:t> </w:t>
            </w:r>
          </w:p>
          <w:p w14:paraId="2CC2E369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 xml:space="preserve">Passengers Seats - </w:t>
            </w:r>
            <w:r w:rsidRPr="003911E5">
              <w:rPr>
                <w:rFonts w:asciiTheme="minorBidi" w:hAnsiTheme="minorBidi"/>
                <w:sz w:val="16"/>
                <w:szCs w:val="16"/>
              </w:rPr>
              <w:t xml:space="preserve">for all passengers permitted to carry </w:t>
            </w:r>
            <w:proofErr w:type="spellStart"/>
            <w:r w:rsidRPr="003911E5">
              <w:rPr>
                <w:rFonts w:asciiTheme="minorBidi" w:hAnsiTheme="minorBidi"/>
                <w:sz w:val="16"/>
                <w:szCs w:val="16"/>
              </w:rPr>
              <w:t>onboard</w:t>
            </w:r>
            <w:proofErr w:type="spellEnd"/>
            <w:r w:rsidRPr="003911E5">
              <w:rPr>
                <w:rFonts w:asciiTheme="minorBidi" w:hAnsiTheme="minorBidi"/>
                <w:sz w:val="16"/>
                <w:szCs w:val="16"/>
              </w:rPr>
              <w:t xml:space="preserve">. </w:t>
            </w:r>
            <w:r w:rsidRPr="003911E5">
              <w:rPr>
                <w:rFonts w:asciiTheme="minorBidi" w:hAnsiTheme="minorBidi"/>
                <w:color w:val="FF0000"/>
                <w:sz w:val="18"/>
                <w:szCs w:val="18"/>
              </w:rPr>
              <w:t xml:space="preserve">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AFA07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6B1F1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952465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9671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A21939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5210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0B9DA8AA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BA7EAF8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4954665" w:edGrp="everyone" w:colFirst="4" w:colLast="4"/>
            <w:permStart w:id="1352886220" w:edGrp="everyone" w:colFirst="5" w:colLast="5"/>
            <w:permEnd w:id="997598881"/>
            <w:permEnd w:id="1056722183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EE25D9" w14:textId="77777777" w:rsidR="003911E5" w:rsidRPr="003911E5" w:rsidRDefault="003911E5">
            <w:p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لوحة تحذيرية - </w:t>
            </w:r>
            <w:r w:rsidRPr="003911E5">
              <w:rPr>
                <w:rFonts w:asciiTheme="minorBidi" w:hAnsiTheme="minorBidi"/>
                <w:szCs w:val="20"/>
                <w:rtl/>
              </w:rPr>
              <w:t>مثبتة في مكان ظاهر على الوسيلة بشأن عدم رمي النفايات في البحر</w:t>
            </w:r>
          </w:p>
          <w:p w14:paraId="122EFC7B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911E5">
              <w:rPr>
                <w:rFonts w:asciiTheme="minorBidi" w:hAnsiTheme="minorBidi"/>
              </w:rPr>
              <w:t xml:space="preserve">Waste Warning Sign- </w:t>
            </w:r>
            <w:r w:rsidRPr="003911E5">
              <w:rPr>
                <w:rFonts w:asciiTheme="minorBidi" w:hAnsiTheme="minorBidi"/>
                <w:sz w:val="14"/>
                <w:szCs w:val="14"/>
              </w:rPr>
              <w:t>posted  in a visible place on the vessel on  non-throwing waste into the s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8BDE5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9D169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A36D1B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98942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9D74FC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46141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35596124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5C2F51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49913848" w:edGrp="everyone" w:colFirst="4" w:colLast="4"/>
            <w:permStart w:id="630207665" w:edGrp="everyone" w:colFirst="5" w:colLast="5"/>
            <w:permEnd w:id="164954665"/>
            <w:permEnd w:id="1352886220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8FFAAF" w14:textId="77777777" w:rsidR="003911E5" w:rsidRPr="003911E5" w:rsidRDefault="003911E5">
            <w:pPr>
              <w:bidi/>
              <w:rPr>
                <w:rFonts w:asciiTheme="minorBidi" w:hAnsiTheme="minorBidi"/>
                <w:szCs w:val="20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بدن الوسيلة - </w:t>
            </w:r>
            <w:r w:rsidRPr="003911E5">
              <w:rPr>
                <w:rFonts w:asciiTheme="minorBidi" w:hAnsiTheme="minorBidi"/>
                <w:szCs w:val="20"/>
                <w:rtl/>
              </w:rPr>
              <w:t>خال من العيوب ولا يوجد تسريب للمياه بطريقة تشكل خطورة على صلاحية الوسيلة للإبحار</w:t>
            </w:r>
          </w:p>
          <w:p w14:paraId="1790F7A0" w14:textId="77777777" w:rsidR="003911E5" w:rsidRPr="003911E5" w:rsidRDefault="003911E5">
            <w:pPr>
              <w:bidi/>
              <w:contextualSpacing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/>
              </w:rPr>
              <w:t xml:space="preserve">Vessel Hull - </w:t>
            </w:r>
            <w:r w:rsidRPr="003911E5">
              <w:rPr>
                <w:rFonts w:asciiTheme="minorBidi" w:hAnsi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865E8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A3246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977BBA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158763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724F4F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54852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0928E878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F07AF1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32497843" w:edGrp="everyone" w:colFirst="4" w:colLast="4"/>
            <w:permStart w:id="1259303905" w:edGrp="everyone" w:colFirst="5" w:colLast="5"/>
            <w:permEnd w:id="1149913848"/>
            <w:permEnd w:id="630207665"/>
            <w:r w:rsidRPr="003911E5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959B9" w14:textId="77777777" w:rsidR="003911E5" w:rsidRPr="003911E5" w:rsidRDefault="003911E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3911E5">
              <w:rPr>
                <w:rFonts w:asciiTheme="minorBidi" w:hAnsiTheme="minorBidi"/>
                <w:sz w:val="24"/>
                <w:szCs w:val="24"/>
              </w:rPr>
              <w:t>–</w:t>
            </w: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911E5">
              <w:rPr>
                <w:rFonts w:asciiTheme="minorBidi" w:hAnsiTheme="minorBidi"/>
                <w:szCs w:val="20"/>
                <w:rtl/>
              </w:rPr>
              <w:t xml:space="preserve">طباعة رقم الوسيلة البحرية بشكل دائم على جميع معدات السلامة. </w:t>
            </w:r>
          </w:p>
          <w:p w14:paraId="4FE3F6CE" w14:textId="77777777" w:rsidR="003911E5" w:rsidRPr="003911E5" w:rsidRDefault="003911E5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/>
                <w:szCs w:val="20"/>
              </w:rPr>
              <w:t xml:space="preserve">Labelling Safety Equipment </w:t>
            </w:r>
            <w:r w:rsidRPr="003911E5">
              <w:rPr>
                <w:rFonts w:asciiTheme="minorBidi" w:hAnsiTheme="minorBidi"/>
              </w:rPr>
              <w:t xml:space="preserve">– </w:t>
            </w:r>
            <w:r w:rsidRPr="003911E5">
              <w:rPr>
                <w:rFonts w:asciiTheme="minorBidi" w:hAnsi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02C8D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A16C3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87DBEE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1183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0D0FED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9282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911E5" w:rsidRPr="003911E5" w14:paraId="332416B5" w14:textId="77777777" w:rsidTr="003911E5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6AF041" w14:textId="77777777" w:rsidR="003911E5" w:rsidRPr="003911E5" w:rsidRDefault="003911E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12682203" w:edGrp="everyone" w:colFirst="4" w:colLast="4"/>
            <w:permStart w:id="1424976875" w:edGrp="everyone" w:colFirst="5" w:colLast="5"/>
            <w:permEnd w:id="1432497843"/>
            <w:permEnd w:id="1259303905"/>
            <w:r w:rsidRPr="003911E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4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FAAFA" w14:textId="77777777" w:rsidR="003911E5" w:rsidRPr="003911E5" w:rsidRDefault="003911E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  <w:rtl/>
              </w:rPr>
              <w:t xml:space="preserve">معدات السلامة – </w:t>
            </w:r>
            <w:r w:rsidRPr="003911E5">
              <w:rPr>
                <w:rFonts w:asciiTheme="minorBidi" w:hAnsiTheme="minorBidi"/>
                <w:szCs w:val="20"/>
                <w:rtl/>
              </w:rPr>
              <w:t>تتم صيانتها بشكل دوري من قبل شركة معتمدة</w:t>
            </w:r>
          </w:p>
          <w:p w14:paraId="689F2FF5" w14:textId="77777777" w:rsidR="003911E5" w:rsidRPr="003911E5" w:rsidRDefault="003911E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sz w:val="24"/>
                <w:szCs w:val="24"/>
              </w:rPr>
              <w:t>Safety equipment</w:t>
            </w:r>
            <w:r w:rsidRPr="003911E5">
              <w:rPr>
                <w:rFonts w:asciiTheme="minorBidi" w:hAnsi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FA80A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E5FE7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11D358" w14:textId="77777777" w:rsidR="003911E5" w:rsidRPr="003911E5" w:rsidRDefault="003911E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210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E5BA2D" w14:textId="77777777" w:rsidR="003911E5" w:rsidRPr="003911E5" w:rsidRDefault="003911E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91912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1812682203"/>
      <w:permEnd w:id="1424976875"/>
    </w:tbl>
    <w:p w14:paraId="0A87E6BD" w14:textId="77777777" w:rsidR="003911E5" w:rsidRPr="003911E5" w:rsidRDefault="003911E5" w:rsidP="003911E5">
      <w:pPr>
        <w:rPr>
          <w:rFonts w:asciiTheme="minorBidi" w:hAnsiTheme="minorBidi"/>
          <w:sz w:val="22"/>
        </w:rPr>
      </w:pPr>
    </w:p>
    <w:tbl>
      <w:tblPr>
        <w:tblStyle w:val="TableGrid13"/>
        <w:bidiVisual/>
        <w:tblW w:w="10760" w:type="dxa"/>
        <w:tblInd w:w="-16" w:type="dxa"/>
        <w:tblLayout w:type="fixed"/>
        <w:tblLook w:val="04A0" w:firstRow="1" w:lastRow="0" w:firstColumn="1" w:lastColumn="0" w:noHBand="0" w:noVBand="1"/>
      </w:tblPr>
      <w:tblGrid>
        <w:gridCol w:w="558"/>
        <w:gridCol w:w="6662"/>
        <w:gridCol w:w="2282"/>
        <w:gridCol w:w="695"/>
        <w:gridCol w:w="563"/>
      </w:tblGrid>
      <w:tr w:rsidR="003911E5" w:rsidRPr="003911E5" w14:paraId="35FBABEF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AAB90FE" w14:textId="77777777" w:rsidR="003911E5" w:rsidRPr="003911E5" w:rsidRDefault="003911E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2E619D2" w14:textId="77777777" w:rsidR="003911E5" w:rsidRPr="003911E5" w:rsidRDefault="003911E5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07953F3" w14:textId="77777777" w:rsidR="003911E5" w:rsidRPr="003911E5" w:rsidRDefault="003911E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19964FC5" w14:textId="77777777" w:rsidR="003911E5" w:rsidRPr="003911E5" w:rsidRDefault="003911E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67EFEC6" w14:textId="77777777" w:rsidR="003911E5" w:rsidRPr="003911E5" w:rsidRDefault="003911E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4100D356" w14:textId="77777777" w:rsidR="003911E5" w:rsidRPr="003911E5" w:rsidRDefault="003911E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7B8692D" w14:textId="77777777" w:rsidR="003911E5" w:rsidRPr="003911E5" w:rsidRDefault="003911E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8A7C281" w14:textId="77777777" w:rsidR="003911E5" w:rsidRPr="003911E5" w:rsidRDefault="003911E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6DDC2EE" w14:textId="77777777" w:rsidR="003911E5" w:rsidRPr="003911E5" w:rsidRDefault="003911E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911E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48BE5CC" w14:textId="77777777" w:rsidR="003911E5" w:rsidRPr="003911E5" w:rsidRDefault="003911E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911E5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3911E5" w:rsidRPr="003911E5" w14:paraId="74233351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FFCE29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94C8AB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38E336CA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9C828" w14:textId="77777777" w:rsidR="003911E5" w:rsidRPr="003911E5" w:rsidRDefault="003911E5" w:rsidP="003911E5">
            <w:pPr>
              <w:numPr>
                <w:ilvl w:val="0"/>
                <w:numId w:val="5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40B280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1758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0C97A9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4545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411F8854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748D43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5BE6EE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57B71D03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0F327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DCEAB3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1827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248C1A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8677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76025FA1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1BDD1E8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2AB7DB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73DC08B9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79BF0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363468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00469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855B09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14950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0E272436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1B8AF7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AEF9BA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36AF1FCD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3BD08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57D9A3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7589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451442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41227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79775E8F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A4E564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00E286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27FF2D89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2A81B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77C44A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5370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B2125C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1156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2C94E2BC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739FFD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CD997B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2B85E52B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56229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8399EF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70403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B533E6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5875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41F5103C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CB1A97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lastRenderedPageBreak/>
              <w:t>7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C7F9F6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4ACD0372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0A0548" w14:textId="77777777" w:rsidR="003911E5" w:rsidRPr="003911E5" w:rsidRDefault="003911E5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795EF8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66711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3D1256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3724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0DFF0ED3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17CA0F7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3823C8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65C199D4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7429D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0370C2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93735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096F49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8892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305258C3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E87D30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174752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6E17E70F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81539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22FF67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36194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ACE823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9371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431FAB0D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2406B5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222DBD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0941794A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6C641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807232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53563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A9C60D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89199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4C72F802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F1F2C2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FAB892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49878671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D68E0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ED52B0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545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89E06A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6946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5DEE5C00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1A132B9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23E6C8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0C595F00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E3C65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7FCDC6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45594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061207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3720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4585E85C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4C5474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50A18F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2B52C65D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</w:rPr>
              <w:t>Stopping of Ventilation System</w:t>
            </w:r>
            <w:r w:rsidRPr="003911E5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0A857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96E12E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36933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4977CE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89640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911E5" w:rsidRPr="003911E5" w14:paraId="2CACDE7D" w14:textId="77777777" w:rsidTr="003A4ECA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2FF90C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r w:rsidRPr="003911E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722336" w14:textId="77777777" w:rsidR="003911E5" w:rsidRPr="003911E5" w:rsidRDefault="003911E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حالة الفنية للمحركات الرئيسية - بما في ذلك كثافة ولون دخان الغازات العادمة</w:t>
            </w:r>
            <w:r w:rsidRPr="003911E5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59BDD75C" w14:textId="77777777" w:rsidR="003911E5" w:rsidRPr="003911E5" w:rsidRDefault="003911E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911E5">
              <w:rPr>
                <w:rFonts w:asciiTheme="minorBidi" w:hAnsiTheme="minorBidi" w:cstheme="minorBidi"/>
              </w:rPr>
              <w:t xml:space="preserve">Technical Condition of the Main Engines </w:t>
            </w:r>
            <w:r w:rsidRPr="003911E5">
              <w:rPr>
                <w:rFonts w:asciiTheme="minorBidi" w:hAnsiTheme="minorBidi" w:cstheme="minorBidi"/>
                <w:szCs w:val="20"/>
              </w:rPr>
              <w:t xml:space="preserve">- </w:t>
            </w:r>
            <w:r w:rsidRPr="003911E5">
              <w:rPr>
                <w:rFonts w:asciiTheme="minorBidi" w:hAnsiTheme="minorBidi" w:cstheme="minorBidi"/>
                <w:sz w:val="18"/>
                <w:szCs w:val="18"/>
              </w:rPr>
              <w:t xml:space="preserve">including the intensity and </w:t>
            </w:r>
            <w:proofErr w:type="spellStart"/>
            <w:r w:rsidRPr="003911E5">
              <w:rPr>
                <w:rFonts w:asciiTheme="minorBidi" w:hAnsiTheme="minorBidi" w:cstheme="minorBidi"/>
                <w:sz w:val="18"/>
                <w:szCs w:val="18"/>
              </w:rPr>
              <w:t>color</w:t>
            </w:r>
            <w:proofErr w:type="spellEnd"/>
            <w:r w:rsidRPr="003911E5">
              <w:rPr>
                <w:rFonts w:asciiTheme="minorBidi" w:hAnsiTheme="minorBidi" w:cstheme="minorBidi"/>
                <w:sz w:val="18"/>
                <w:szCs w:val="18"/>
              </w:rPr>
              <w:t xml:space="preserve"> of smoke of the exhaust gases.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BD14A" w14:textId="77777777" w:rsidR="003911E5" w:rsidRPr="003911E5" w:rsidRDefault="003911E5" w:rsidP="003911E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90129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56676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CE76B6" w14:textId="77777777" w:rsidR="003911E5" w:rsidRPr="003911E5" w:rsidRDefault="003911E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6289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911E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</w:tbl>
    <w:p w14:paraId="7EE027FD" w14:textId="77777777" w:rsidR="003911E5" w:rsidRPr="003911E5" w:rsidRDefault="003911E5" w:rsidP="003911E5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786B1928" w14:textId="77777777" w:rsidR="003911E5" w:rsidRPr="003911E5" w:rsidRDefault="003911E5" w:rsidP="003911E5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3FB1044C" w14:textId="77777777" w:rsidR="003911E5" w:rsidRPr="003911E5" w:rsidRDefault="003911E5" w:rsidP="003911E5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04FEBFB0" w14:textId="77777777" w:rsidR="003911E5" w:rsidRPr="003911E5" w:rsidRDefault="003911E5" w:rsidP="003911E5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3C0C81E1" w14:textId="77777777" w:rsidR="003911E5" w:rsidRPr="003911E5" w:rsidRDefault="003911E5" w:rsidP="003911E5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46DF5E65" w14:textId="77777777" w:rsidR="003911E5" w:rsidRPr="003911E5" w:rsidRDefault="003911E5" w:rsidP="003911E5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02351160" w14:textId="77777777" w:rsidR="003911E5" w:rsidRPr="003911E5" w:rsidRDefault="003911E5" w:rsidP="003911E5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48E84AB2" w14:textId="77777777" w:rsidR="003911E5" w:rsidRPr="003911E5" w:rsidRDefault="003911E5" w:rsidP="003911E5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128658B3" w14:textId="77777777" w:rsidR="003911E5" w:rsidRPr="003911E5" w:rsidRDefault="003911E5" w:rsidP="003911E5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3911E5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3911E5" w:rsidRPr="003911E5" w14:paraId="392C0887" w14:textId="77777777" w:rsidTr="003911E5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70580D3" w14:textId="77777777" w:rsidR="003911E5" w:rsidRPr="003911E5" w:rsidRDefault="003911E5" w:rsidP="003911E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911E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817512126" w:edGrp="everyone"/>
      <w:tr w:rsidR="003911E5" w:rsidRPr="003911E5" w14:paraId="2768E888" w14:textId="77777777" w:rsidTr="003911E5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FEFC4" w14:textId="1B8EBDDC" w:rsidR="003911E5" w:rsidRPr="003911E5" w:rsidRDefault="003911E5" w:rsidP="003911E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8009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A4ECA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3911E5">
              <w:rPr>
                <w:rFonts w:asciiTheme="minorBidi" w:hAnsiTheme="minorBidi"/>
                <w:b/>
                <w:bCs/>
              </w:rPr>
              <w:t xml:space="preserve">  </w:t>
            </w:r>
            <w:permEnd w:id="817512126"/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3911E5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847410054" w:edGrp="everyone"/>
          <w:p w14:paraId="3AAE3268" w14:textId="77777777" w:rsidR="003911E5" w:rsidRPr="003911E5" w:rsidRDefault="003911E5" w:rsidP="003911E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2784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911E5">
              <w:rPr>
                <w:rFonts w:asciiTheme="minorBidi" w:hAnsiTheme="minorBidi"/>
                <w:b/>
                <w:bCs/>
              </w:rPr>
              <w:t xml:space="preserve">  </w:t>
            </w:r>
            <w:permEnd w:id="847410054"/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3911E5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 w14:paraId="47D09174" w14:textId="77777777" w:rsidR="003911E5" w:rsidRPr="003911E5" w:rsidRDefault="003911E5" w:rsidP="003911E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98213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11E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  <w:permStart w:id="257041640" w:edGrp="everyone"/>
              </w:sdtContent>
            </w:sdt>
            <w:permEnd w:id="257041640"/>
            <w:r w:rsidRPr="003911E5">
              <w:rPr>
                <w:rFonts w:asciiTheme="minorBidi" w:hAnsiTheme="minorBidi"/>
                <w:b/>
                <w:bCs/>
              </w:rPr>
              <w:t xml:space="preserve">  </w:t>
            </w:r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3911E5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7EAD77A1" w14:textId="77777777" w:rsidR="003911E5" w:rsidRPr="003911E5" w:rsidRDefault="003911E5" w:rsidP="003911E5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3911E5" w:rsidRPr="003911E5" w14:paraId="4854FF5C" w14:textId="77777777" w:rsidTr="003911E5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FD34D9A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911E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3911E5" w:rsidRPr="003911E5" w14:paraId="445B5C4A" w14:textId="77777777" w:rsidTr="003911E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FD55445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60ED1D4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94881B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A3668B2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911E5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3911E5" w:rsidRPr="003911E5" w14:paraId="47FEDF1B" w14:textId="77777777" w:rsidTr="003911E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F064BC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68583151" w:edGrp="everyone" w:colFirst="0" w:colLast="0"/>
            <w:permStart w:id="1346181653" w:edGrp="everyone" w:colFirst="1" w:colLast="1"/>
            <w:permStart w:id="1510670818" w:edGrp="everyone" w:colFirst="2" w:colLast="2"/>
            <w:permStart w:id="1144399342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55890B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773182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B2F8C8" w14:textId="77777777" w:rsidR="003911E5" w:rsidRPr="003911E5" w:rsidRDefault="003911E5" w:rsidP="003911E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911E5" w:rsidRPr="003911E5" w14:paraId="5D2A96CC" w14:textId="77777777" w:rsidTr="003911E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C1EF78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41770758" w:edGrp="everyone" w:colFirst="0" w:colLast="0"/>
            <w:permStart w:id="663976762" w:edGrp="everyone" w:colFirst="1" w:colLast="1"/>
            <w:permStart w:id="1036544201" w:edGrp="everyone" w:colFirst="2" w:colLast="2"/>
            <w:permStart w:id="816796965" w:edGrp="everyone" w:colFirst="3" w:colLast="3"/>
            <w:permEnd w:id="1068583151"/>
            <w:permEnd w:id="1346181653"/>
            <w:permEnd w:id="1510670818"/>
            <w:permEnd w:id="114439934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0C8E36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B86943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AAF94A" w14:textId="77777777" w:rsidR="003911E5" w:rsidRPr="003911E5" w:rsidRDefault="003911E5" w:rsidP="003911E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911E5" w:rsidRPr="003911E5" w14:paraId="27F7BB9A" w14:textId="77777777" w:rsidTr="003911E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E80752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120053246" w:edGrp="everyone" w:colFirst="0" w:colLast="0"/>
            <w:permStart w:id="161092618" w:edGrp="everyone" w:colFirst="1" w:colLast="1"/>
            <w:permStart w:id="1490057749" w:edGrp="everyone" w:colFirst="2" w:colLast="2"/>
            <w:permStart w:id="1915774021" w:edGrp="everyone" w:colFirst="3" w:colLast="3"/>
            <w:permEnd w:id="241770758"/>
            <w:permEnd w:id="663976762"/>
            <w:permEnd w:id="1036544201"/>
            <w:permEnd w:id="81679696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6DAE40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C2C8CF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9E74E8" w14:textId="77777777" w:rsidR="003911E5" w:rsidRPr="003911E5" w:rsidRDefault="003911E5" w:rsidP="003911E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911E5" w:rsidRPr="003911E5" w14:paraId="059AB2DA" w14:textId="77777777" w:rsidTr="003911E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E4DC2F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02137544" w:edGrp="everyone" w:colFirst="0" w:colLast="0"/>
            <w:permStart w:id="1385243755" w:edGrp="everyone" w:colFirst="1" w:colLast="1"/>
            <w:permStart w:id="1022705822" w:edGrp="everyone" w:colFirst="2" w:colLast="2"/>
            <w:permStart w:id="188960206" w:edGrp="everyone" w:colFirst="3" w:colLast="3"/>
            <w:permEnd w:id="2120053246"/>
            <w:permEnd w:id="161092618"/>
            <w:permEnd w:id="1490057749"/>
            <w:permEnd w:id="191577402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DFDDBB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9FC92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6B11E7" w14:textId="77777777" w:rsidR="003911E5" w:rsidRPr="003911E5" w:rsidRDefault="003911E5" w:rsidP="003911E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911E5" w:rsidRPr="003911E5" w14:paraId="7A5C5D4C" w14:textId="77777777" w:rsidTr="003911E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CBF6D7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7864172" w:edGrp="everyone" w:colFirst="0" w:colLast="0"/>
            <w:permStart w:id="1071070423" w:edGrp="everyone" w:colFirst="1" w:colLast="1"/>
            <w:permStart w:id="1923834852" w:edGrp="everyone" w:colFirst="2" w:colLast="2"/>
            <w:permStart w:id="1850429421" w:edGrp="everyone" w:colFirst="3" w:colLast="3"/>
            <w:permEnd w:id="1002137544"/>
            <w:permEnd w:id="1385243755"/>
            <w:permEnd w:id="1022705822"/>
            <w:permEnd w:id="18896020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C95EF0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4BE5F1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C136B3" w14:textId="77777777" w:rsidR="003911E5" w:rsidRPr="003911E5" w:rsidRDefault="003911E5" w:rsidP="003911E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911E5" w:rsidRPr="003911E5" w14:paraId="3EF09783" w14:textId="77777777" w:rsidTr="003911E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741882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68444893" w:edGrp="everyone" w:colFirst="0" w:colLast="0"/>
            <w:permStart w:id="1887454875" w:edGrp="everyone" w:colFirst="1" w:colLast="1"/>
            <w:permStart w:id="1717121296" w:edGrp="everyone" w:colFirst="2" w:colLast="2"/>
            <w:permStart w:id="1563442782" w:edGrp="everyone" w:colFirst="3" w:colLast="3"/>
            <w:permEnd w:id="147864172"/>
            <w:permEnd w:id="1071070423"/>
            <w:permEnd w:id="1923834852"/>
            <w:permEnd w:id="185042942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DCFC48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733D2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1BB4B7" w14:textId="77777777" w:rsidR="003911E5" w:rsidRPr="003911E5" w:rsidRDefault="003911E5" w:rsidP="003911E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911E5" w:rsidRPr="003911E5" w14:paraId="78B92145" w14:textId="77777777" w:rsidTr="003911E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F15DEC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18396290" w:edGrp="everyone" w:colFirst="0" w:colLast="0"/>
            <w:permStart w:id="923085914" w:edGrp="everyone" w:colFirst="1" w:colLast="1"/>
            <w:permStart w:id="1543536010" w:edGrp="everyone" w:colFirst="2" w:colLast="2"/>
            <w:permStart w:id="86192918" w:edGrp="everyone" w:colFirst="3" w:colLast="3"/>
            <w:permEnd w:id="1668444893"/>
            <w:permEnd w:id="1887454875"/>
            <w:permEnd w:id="1717121296"/>
            <w:permEnd w:id="156344278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ACFEB2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B3FC4F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E33019" w14:textId="77777777" w:rsidR="003911E5" w:rsidRPr="003911E5" w:rsidRDefault="003911E5" w:rsidP="003911E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911E5" w:rsidRPr="003911E5" w14:paraId="5B07120C" w14:textId="77777777" w:rsidTr="003911E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3E4D5F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79582155" w:edGrp="everyone" w:colFirst="0" w:colLast="0"/>
            <w:permStart w:id="659389649" w:edGrp="everyone" w:colFirst="1" w:colLast="1"/>
            <w:permStart w:id="1732406031" w:edGrp="everyone" w:colFirst="2" w:colLast="2"/>
            <w:permStart w:id="107225416" w:edGrp="everyone" w:colFirst="3" w:colLast="3"/>
            <w:permEnd w:id="2018396290"/>
            <w:permEnd w:id="923085914"/>
            <w:permEnd w:id="1543536010"/>
            <w:permEnd w:id="8619291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2B38B5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2B7A0E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F64022" w14:textId="77777777" w:rsidR="003911E5" w:rsidRPr="003911E5" w:rsidRDefault="003911E5" w:rsidP="003911E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911E5" w:rsidRPr="003911E5" w14:paraId="26D14982" w14:textId="77777777" w:rsidTr="003911E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4C2AF4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04438103" w:edGrp="everyone" w:colFirst="0" w:colLast="0"/>
            <w:permStart w:id="1050029427" w:edGrp="everyone" w:colFirst="1" w:colLast="1"/>
            <w:permStart w:id="1780108362" w:edGrp="everyone" w:colFirst="2" w:colLast="2"/>
            <w:permStart w:id="1132799236" w:edGrp="everyone" w:colFirst="3" w:colLast="3"/>
            <w:permEnd w:id="1779582155"/>
            <w:permEnd w:id="659389649"/>
            <w:permEnd w:id="1732406031"/>
            <w:permEnd w:id="10722541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18AF41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081792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7D1667" w14:textId="77777777" w:rsidR="003911E5" w:rsidRPr="003911E5" w:rsidRDefault="003911E5" w:rsidP="003911E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911E5" w:rsidRPr="003911E5" w14:paraId="2A473C4D" w14:textId="77777777" w:rsidTr="003911E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FDBCC5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17020667" w:edGrp="everyone" w:colFirst="0" w:colLast="0"/>
            <w:permStart w:id="1514294545" w:edGrp="everyone" w:colFirst="1" w:colLast="1"/>
            <w:permStart w:id="644706425" w:edGrp="everyone" w:colFirst="2" w:colLast="2"/>
            <w:permStart w:id="477452314" w:edGrp="everyone" w:colFirst="3" w:colLast="3"/>
            <w:permEnd w:id="1104438103"/>
            <w:permEnd w:id="1050029427"/>
            <w:permEnd w:id="1780108362"/>
            <w:permEnd w:id="113279923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3FA26A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4695F9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F446A8" w14:textId="77777777" w:rsidR="003911E5" w:rsidRPr="003911E5" w:rsidRDefault="003911E5" w:rsidP="003911E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217020667"/>
      <w:permEnd w:id="1514294545"/>
      <w:permEnd w:id="644706425"/>
      <w:permEnd w:id="477452314"/>
    </w:tbl>
    <w:p w14:paraId="09E12254" w14:textId="77777777" w:rsidR="003911E5" w:rsidRPr="003911E5" w:rsidRDefault="003911E5" w:rsidP="003911E5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3911E5" w:rsidRPr="003911E5" w14:paraId="496AED68" w14:textId="77777777" w:rsidTr="003911E5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CEEA784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403468251" w:edGrp="everyone" w:colFirst="0" w:colLast="0"/>
            <w:permStart w:id="2075684217" w:edGrp="everyone" w:colFirst="1" w:colLast="1"/>
            <w:permStart w:id="1552552612" w:edGrp="everyone" w:colFirst="2" w:colLast="2"/>
            <w:r w:rsidRPr="003911E5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9D32DF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3911E5">
              <w:rPr>
                <w:rFonts w:asciiTheme="minorBidi" w:hAnsiTheme="minorBidi"/>
                <w:b/>
                <w:bCs/>
              </w:rPr>
              <w:t>Signature:</w:t>
            </w:r>
          </w:p>
          <w:p w14:paraId="4BB5462A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4519918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3911E5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403468251"/>
      <w:permEnd w:id="2075684217"/>
      <w:permEnd w:id="1552552612"/>
    </w:tbl>
    <w:p w14:paraId="262297C2" w14:textId="77777777" w:rsidR="003911E5" w:rsidRPr="003911E5" w:rsidRDefault="003911E5" w:rsidP="003911E5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3911E5" w:rsidRPr="003911E5" w14:paraId="52FFC2A0" w14:textId="77777777" w:rsidTr="003911E5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824B350" w14:textId="77777777" w:rsidR="003911E5" w:rsidRPr="003911E5" w:rsidRDefault="003911E5" w:rsidP="003911E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911E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3911E5" w:rsidRPr="003911E5" w14:paraId="23CCE5EB" w14:textId="77777777" w:rsidTr="003911E5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A67AA" w14:textId="77777777" w:rsidR="003911E5" w:rsidRPr="003911E5" w:rsidRDefault="003911E5" w:rsidP="003911E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464262368" w:edGrp="everyone" w:colFirst="0" w:colLast="0"/>
            <w:r w:rsidRPr="003911E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2DC7C20C" w14:textId="77777777" w:rsidR="003911E5" w:rsidRPr="003911E5" w:rsidRDefault="003911E5" w:rsidP="003911E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636BFF4E" w14:textId="77777777" w:rsidR="003911E5" w:rsidRPr="003911E5" w:rsidRDefault="003911E5" w:rsidP="003911E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412E2EF9" w14:textId="77777777" w:rsidR="003911E5" w:rsidRPr="003911E5" w:rsidRDefault="003911E5" w:rsidP="003911E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3911E5" w:rsidRPr="003911E5" w14:paraId="6C5D057F" w14:textId="77777777" w:rsidTr="003911E5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D2B96" w14:textId="77777777" w:rsidR="003911E5" w:rsidRPr="003911E5" w:rsidRDefault="003911E5" w:rsidP="003911E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992828059" w:edGrp="everyone" w:colFirst="0" w:colLast="0"/>
            <w:permStart w:id="576216564" w:edGrp="everyone" w:colFirst="1" w:colLast="1"/>
            <w:permStart w:id="1135163607" w:edGrp="everyone" w:colFirst="2" w:colLast="2"/>
            <w:permEnd w:id="464262368"/>
            <w:r w:rsidRPr="003911E5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DCA58" w14:textId="77777777" w:rsidR="003911E5" w:rsidRPr="003911E5" w:rsidRDefault="003911E5" w:rsidP="003911E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3911E5">
              <w:rPr>
                <w:rFonts w:asciiTheme="minorBidi" w:hAnsiTheme="minorBidi"/>
                <w:b/>
                <w:bCs/>
              </w:rPr>
              <w:t>Signature:</w:t>
            </w:r>
          </w:p>
          <w:p w14:paraId="7E687C4A" w14:textId="77777777" w:rsidR="003911E5" w:rsidRPr="003911E5" w:rsidRDefault="003911E5" w:rsidP="003911E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5196C" w14:textId="77777777" w:rsidR="003911E5" w:rsidRPr="003911E5" w:rsidRDefault="003911E5" w:rsidP="003911E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911E5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992828059"/>
      <w:permEnd w:id="576216564"/>
      <w:permEnd w:id="1135163607"/>
    </w:tbl>
    <w:p w14:paraId="47A8BAFE" w14:textId="77777777" w:rsidR="003911E5" w:rsidRPr="003911E5" w:rsidRDefault="003911E5" w:rsidP="003911E5">
      <w:pPr>
        <w:rPr>
          <w:rFonts w:asciiTheme="minorBidi" w:hAnsiTheme="minorBidi"/>
          <w:sz w:val="22"/>
        </w:rPr>
      </w:pPr>
    </w:p>
    <w:p w14:paraId="0CBA3AB8" w14:textId="25ECE72E" w:rsidR="00EE6A52" w:rsidRPr="003911E5" w:rsidRDefault="00EE6A52" w:rsidP="003911E5">
      <w:pPr>
        <w:rPr>
          <w:rFonts w:asciiTheme="minorBidi" w:hAnsiTheme="minorBidi"/>
          <w:szCs w:val="20"/>
          <w:rtl/>
        </w:rPr>
      </w:pPr>
    </w:p>
    <w:sectPr w:rsidR="00EE6A52" w:rsidRPr="003911E5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E763FE" w14:textId="77777777" w:rsidR="00771E45" w:rsidRDefault="00771E45" w:rsidP="00B55D98">
      <w:pPr>
        <w:spacing w:after="0" w:line="240" w:lineRule="auto"/>
      </w:pPr>
      <w:r>
        <w:separator/>
      </w:r>
    </w:p>
  </w:endnote>
  <w:endnote w:type="continuationSeparator" w:id="0">
    <w:p w14:paraId="3F20FB12" w14:textId="77777777" w:rsidR="00771E45" w:rsidRDefault="00771E45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6BA9" w14:textId="77777777" w:rsidR="003A4ECA" w:rsidRDefault="003A4E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5A10F975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3911E5">
            <w:rPr>
              <w:rFonts w:asciiTheme="minorBidi" w:hAnsiTheme="minorBidi"/>
              <w:sz w:val="16"/>
              <w:szCs w:val="16"/>
            </w:rPr>
            <w:t>s</w:t>
          </w:r>
          <w:bookmarkEnd w:id="0"/>
        </w:p>
      </w:tc>
      <w:tc>
        <w:tcPr>
          <w:tcW w:w="3587" w:type="dxa"/>
        </w:tcPr>
        <w:p w14:paraId="5C9CEADF" w14:textId="23C658EB" w:rsidR="00E51168" w:rsidRPr="00E51168" w:rsidRDefault="00E51168" w:rsidP="00077531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77531">
            <w:rPr>
              <w:rFonts w:asciiTheme="minorBidi" w:hAnsiTheme="minorBidi"/>
              <w:sz w:val="16"/>
              <w:szCs w:val="16"/>
            </w:rPr>
            <w:t>0</w:t>
          </w:r>
          <w:r w:rsidR="00FD06E7">
            <w:rPr>
              <w:rFonts w:asciiTheme="minorBidi" w:hAnsiTheme="minorBidi"/>
              <w:sz w:val="16"/>
              <w:szCs w:val="16"/>
            </w:rPr>
            <w:t>9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1778EBAC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3A4ECA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3A4ECA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FC67CC" w14:textId="77777777" w:rsidR="003A4ECA" w:rsidRDefault="003A4E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529EC1" w14:textId="77777777" w:rsidR="00771E45" w:rsidRDefault="00771E45" w:rsidP="00B55D98">
      <w:pPr>
        <w:spacing w:after="0" w:line="240" w:lineRule="auto"/>
      </w:pPr>
      <w:r>
        <w:separator/>
      </w:r>
    </w:p>
  </w:footnote>
  <w:footnote w:type="continuationSeparator" w:id="0">
    <w:p w14:paraId="427B7AA5" w14:textId="77777777" w:rsidR="00771E45" w:rsidRDefault="00771E45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2540B9" w14:textId="77777777" w:rsidR="003A4ECA" w:rsidRDefault="003A4E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CA88E0" w14:textId="77777777" w:rsidR="003A4ECA" w:rsidRDefault="003A4E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Wkit+o8jCxg/hZmwDvKK++ZNRLwBLuKHLnK67yo4/8V0+QnqAPgHEwkw4FrZYu+g2MTlwErYWwpI3Rc9X55M5g==" w:salt="xk4ncc2oKQNi9k7wzCYE7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3A5F"/>
    <w:rsid w:val="00385139"/>
    <w:rsid w:val="003911E5"/>
    <w:rsid w:val="003A4ECA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1E45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s, قائمة التفتيش للقوارب السياحية التي يتراوح طولها من 8 إلى 12 متر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206541C2-BE91-4ECA-B87B-B1BA60D12370}"/>
</file>

<file path=customXml/itemProps2.xml><?xml version="1.0" encoding="utf-8"?>
<ds:datastoreItem xmlns:ds="http://schemas.openxmlformats.org/officeDocument/2006/customXml" ds:itemID="{AADC547E-8F6C-4A9F-B90A-D8DF938A4B28}"/>
</file>

<file path=customXml/itemProps3.xml><?xml version="1.0" encoding="utf-8"?>
<ds:datastoreItem xmlns:ds="http://schemas.openxmlformats.org/officeDocument/2006/customXml" ds:itemID="{44E608DB-A2C4-45CF-AA47-B97071AA924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78</Words>
  <Characters>6148</Characters>
  <Application>Microsoft Office Word</Application>
  <DocSecurity>8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s, Inspection Checklist for Touring boats length 8 to 12m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1:50:00Z</dcterms:created>
  <dcterms:modified xsi:type="dcterms:W3CDTF">2024-05-01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